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64B08" w14:textId="77777777" w:rsidR="00313D95" w:rsidRDefault="00313D95" w:rsidP="000849F4">
      <w:pPr>
        <w:spacing w:after="0"/>
        <w:jc w:val="center"/>
        <w:rPr>
          <w:b/>
          <w:sz w:val="48"/>
          <w:szCs w:val="36"/>
        </w:rPr>
      </w:pPr>
    </w:p>
    <w:p w14:paraId="54051DA0" w14:textId="1C3FCB9F" w:rsidR="000849F4" w:rsidRPr="005B08AB" w:rsidRDefault="00313D95" w:rsidP="000849F4">
      <w:pPr>
        <w:spacing w:after="0"/>
        <w:jc w:val="center"/>
        <w:rPr>
          <w:b/>
          <w:sz w:val="48"/>
          <w:szCs w:val="36"/>
        </w:rPr>
      </w:pPr>
      <w:r>
        <w:rPr>
          <w:b/>
          <w:sz w:val="48"/>
          <w:szCs w:val="36"/>
        </w:rPr>
        <w:t>Principal Advisory Council Agenda</w:t>
      </w:r>
    </w:p>
    <w:p w14:paraId="444746BD" w14:textId="337A14CA" w:rsidR="00AC405B" w:rsidRDefault="00AC405B" w:rsidP="00AC405B">
      <w:pPr>
        <w:spacing w:after="0"/>
        <w:jc w:val="center"/>
        <w:rPr>
          <w:noProof/>
        </w:rPr>
      </w:pPr>
    </w:p>
    <w:p w14:paraId="6D7C694A" w14:textId="2642F403" w:rsidR="00313D95" w:rsidRDefault="00313D95" w:rsidP="00AC405B">
      <w:pPr>
        <w:spacing w:after="0"/>
        <w:jc w:val="center"/>
        <w:rPr>
          <w:noProof/>
        </w:rPr>
      </w:pPr>
    </w:p>
    <w:p w14:paraId="7197CE02" w14:textId="6E8F809F" w:rsidR="00313D95" w:rsidRDefault="001E2D51" w:rsidP="00AC405B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20E254D5" wp14:editId="6F0548A7">
            <wp:extent cx="1676400" cy="167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5ACB1" w14:textId="7D9EE1C2" w:rsidR="00313D95" w:rsidRDefault="00313D95" w:rsidP="00AC405B">
      <w:pPr>
        <w:spacing w:after="0"/>
        <w:jc w:val="center"/>
        <w:rPr>
          <w:noProof/>
        </w:rPr>
      </w:pPr>
    </w:p>
    <w:p w14:paraId="5347B90D" w14:textId="1E3DEFBA" w:rsidR="00313D95" w:rsidRDefault="001E2D51" w:rsidP="00AC405B">
      <w:pPr>
        <w:spacing w:after="0"/>
        <w:jc w:val="center"/>
        <w:rPr>
          <w:sz w:val="36"/>
          <w:szCs w:val="36"/>
        </w:rPr>
      </w:pPr>
      <w:r>
        <w:rPr>
          <w:sz w:val="36"/>
          <w:szCs w:val="36"/>
        </w:rPr>
        <w:t>One Team One Goal Student Success</w:t>
      </w:r>
    </w:p>
    <w:p w14:paraId="7D718BCF" w14:textId="1F69DC3B" w:rsidR="00AC405B" w:rsidRDefault="00DB1DCB" w:rsidP="00DB1DCB">
      <w:pPr>
        <w:spacing w:after="0"/>
        <w:rPr>
          <w:sz w:val="36"/>
          <w:szCs w:val="36"/>
        </w:rPr>
      </w:pPr>
      <w:r>
        <w:rPr>
          <w:sz w:val="36"/>
          <w:szCs w:val="36"/>
        </w:rPr>
        <w:t xml:space="preserve">                                                         </w:t>
      </w:r>
      <w:r w:rsidR="001E2D51">
        <w:rPr>
          <w:sz w:val="36"/>
          <w:szCs w:val="36"/>
        </w:rPr>
        <w:t>10/05/23</w:t>
      </w:r>
    </w:p>
    <w:p w14:paraId="1D78F39C" w14:textId="44266916" w:rsidR="005B08AB" w:rsidRDefault="005B08AB" w:rsidP="00D1423B">
      <w:pPr>
        <w:spacing w:after="0"/>
        <w:rPr>
          <w:sz w:val="28"/>
          <w:szCs w:val="28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90"/>
      </w:tblGrid>
      <w:tr w:rsidR="000C64B7" w14:paraId="10FDA4EA" w14:textId="77777777" w:rsidTr="00731084">
        <w:tc>
          <w:tcPr>
            <w:tcW w:w="10790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7D66E601" w14:textId="36FF8F67" w:rsidR="000C64B7" w:rsidRPr="000C64B7" w:rsidRDefault="001E2D51" w:rsidP="000C64B7">
            <w:pPr>
              <w:pStyle w:val="ListParagraph"/>
              <w:jc w:val="center"/>
              <w:rPr>
                <w:i/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>Nicholson Elementary Prin</w:t>
            </w:r>
            <w:r w:rsidR="00313D95">
              <w:rPr>
                <w:i/>
                <w:sz w:val="28"/>
                <w:szCs w:val="28"/>
              </w:rPr>
              <w:t>cipal Advisory Council Norms</w:t>
            </w:r>
          </w:p>
          <w:p w14:paraId="4EA2C9A6" w14:textId="091EEDCF" w:rsidR="000C64B7" w:rsidRPr="00313D95" w:rsidRDefault="000C64B7" w:rsidP="001E2D51">
            <w:pPr>
              <w:pStyle w:val="ListParagraph"/>
              <w:rPr>
                <w:sz w:val="28"/>
                <w:szCs w:val="28"/>
                <w:highlight w:val="yellow"/>
              </w:rPr>
            </w:pPr>
          </w:p>
          <w:p w14:paraId="02A07895" w14:textId="25C4BDE4" w:rsid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ep a positive tone</w:t>
            </w:r>
          </w:p>
          <w:p w14:paraId="7EF4230B" w14:textId="7B2B6505" w:rsid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sten to the ideas of other members</w:t>
            </w:r>
          </w:p>
          <w:p w14:paraId="374CC64E" w14:textId="7B539A41" w:rsid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ussions applicable to all stakeholders</w:t>
            </w:r>
          </w:p>
          <w:p w14:paraId="2D0AC393" w14:textId="5DB2D83D" w:rsidR="00313D95" w:rsidRPr="00313D95" w:rsidRDefault="00BF4348" w:rsidP="00313D95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ve fun</w:t>
            </w:r>
          </w:p>
        </w:tc>
      </w:tr>
    </w:tbl>
    <w:p w14:paraId="35F2827F" w14:textId="77777777" w:rsidR="000C64B7" w:rsidRDefault="000C64B7" w:rsidP="000C64B7">
      <w:pPr>
        <w:pStyle w:val="ListParagraph"/>
        <w:spacing w:line="480" w:lineRule="auto"/>
        <w:rPr>
          <w:sz w:val="28"/>
          <w:szCs w:val="28"/>
        </w:rPr>
      </w:pPr>
    </w:p>
    <w:p w14:paraId="0DE7DDD1" w14:textId="4377238A" w:rsidR="000C64B7" w:rsidRPr="000C64B7" w:rsidRDefault="00313D95" w:rsidP="000C64B7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Welcome</w:t>
      </w:r>
      <w:r w:rsidR="001E2D51">
        <w:rPr>
          <w:sz w:val="28"/>
          <w:szCs w:val="28"/>
        </w:rPr>
        <w:t>/Introductions</w:t>
      </w:r>
    </w:p>
    <w:p w14:paraId="13355A65" w14:textId="37A5A142" w:rsidR="000C64B7" w:rsidRPr="000C64B7" w:rsidRDefault="001E2D51" w:rsidP="000C64B7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 xml:space="preserve">What is a Principal Advisory </w:t>
      </w:r>
      <w:proofErr w:type="gramStart"/>
      <w:r>
        <w:rPr>
          <w:sz w:val="28"/>
          <w:szCs w:val="28"/>
        </w:rPr>
        <w:t>Council</w:t>
      </w:r>
      <w:proofErr w:type="gramEnd"/>
    </w:p>
    <w:p w14:paraId="00D98267" w14:textId="34E7B996" w:rsidR="000C64B7" w:rsidRPr="000C64B7" w:rsidRDefault="001E2D51" w:rsidP="000C64B7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SSP</w:t>
      </w:r>
    </w:p>
    <w:p w14:paraId="336C5541" w14:textId="279F38DD" w:rsidR="000C64B7" w:rsidRDefault="001E2D51" w:rsidP="000C64B7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Cognia</w:t>
      </w:r>
      <w:proofErr w:type="spellEnd"/>
      <w:r>
        <w:rPr>
          <w:sz w:val="28"/>
          <w:szCs w:val="28"/>
        </w:rPr>
        <w:t xml:space="preserve"> Review</w:t>
      </w:r>
    </w:p>
    <w:p w14:paraId="225547A9" w14:textId="0EB8C9C9" w:rsidR="001E2D51" w:rsidRPr="000C64B7" w:rsidRDefault="001E2D51" w:rsidP="000C64B7">
      <w:pPr>
        <w:pStyle w:val="ListParagraph"/>
        <w:numPr>
          <w:ilvl w:val="0"/>
          <w:numId w:val="1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Questions</w:t>
      </w:r>
    </w:p>
    <w:p w14:paraId="406847E1" w14:textId="1CD1254C" w:rsidR="002970F9" w:rsidRDefault="002970F9" w:rsidP="000C64B7">
      <w:pPr>
        <w:pStyle w:val="ListParagraph"/>
        <w:spacing w:after="0" w:line="480" w:lineRule="auto"/>
        <w:rPr>
          <w:sz w:val="28"/>
          <w:szCs w:val="28"/>
        </w:rPr>
      </w:pPr>
    </w:p>
    <w:p w14:paraId="16B22C38" w14:textId="4D14AF4D" w:rsidR="00313D95" w:rsidRDefault="00313D95" w:rsidP="00BF4348">
      <w:pPr>
        <w:spacing w:after="0" w:line="480" w:lineRule="auto"/>
        <w:rPr>
          <w:b/>
          <w:bCs/>
          <w:i/>
          <w:iCs/>
          <w:sz w:val="28"/>
          <w:szCs w:val="28"/>
        </w:rPr>
      </w:pPr>
      <w:r w:rsidRPr="00BF4348">
        <w:rPr>
          <w:b/>
          <w:bCs/>
          <w:i/>
          <w:iCs/>
          <w:sz w:val="28"/>
          <w:szCs w:val="28"/>
        </w:rPr>
        <w:t xml:space="preserve">Next Meeting Date: </w:t>
      </w:r>
      <w:r w:rsidR="00BF4348">
        <w:rPr>
          <w:b/>
          <w:bCs/>
          <w:i/>
          <w:iCs/>
          <w:sz w:val="28"/>
          <w:szCs w:val="28"/>
        </w:rPr>
        <w:t xml:space="preserve">12/7/23, </w:t>
      </w:r>
      <w:r w:rsidR="00B55BD3">
        <w:rPr>
          <w:b/>
          <w:bCs/>
          <w:i/>
          <w:iCs/>
          <w:sz w:val="28"/>
          <w:szCs w:val="28"/>
        </w:rPr>
        <w:t xml:space="preserve">7:30 </w:t>
      </w:r>
      <w:r w:rsidR="00BF4348">
        <w:rPr>
          <w:b/>
          <w:bCs/>
          <w:i/>
          <w:iCs/>
          <w:sz w:val="28"/>
          <w:szCs w:val="28"/>
        </w:rPr>
        <w:t>Front office Conference Room</w:t>
      </w:r>
    </w:p>
    <w:p w14:paraId="54A5CCF8" w14:textId="77B52314" w:rsidR="00B55BD3" w:rsidRDefault="00B55BD3" w:rsidP="00BF4348">
      <w:pPr>
        <w:spacing w:after="0" w:line="480" w:lineRule="auto"/>
        <w:rPr>
          <w:b/>
          <w:bCs/>
          <w:i/>
          <w:iCs/>
          <w:sz w:val="28"/>
          <w:szCs w:val="28"/>
        </w:rPr>
      </w:pPr>
    </w:p>
    <w:p w14:paraId="2DE59095" w14:textId="7DA818FD" w:rsidR="00B55BD3" w:rsidRDefault="00B55BD3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Attendees: Faith Harmeyer, Lisa Gagnon, Kim </w:t>
      </w:r>
      <w:proofErr w:type="spellStart"/>
      <w:r>
        <w:rPr>
          <w:b/>
          <w:bCs/>
          <w:sz w:val="28"/>
          <w:szCs w:val="28"/>
        </w:rPr>
        <w:t>Cendemi</w:t>
      </w:r>
      <w:proofErr w:type="spellEnd"/>
      <w:r>
        <w:rPr>
          <w:b/>
          <w:bCs/>
          <w:sz w:val="28"/>
          <w:szCs w:val="28"/>
        </w:rPr>
        <w:t>, Allyson Michaud, Lauren Rose, Andy Barker</w:t>
      </w:r>
    </w:p>
    <w:p w14:paraId="7B0FA010" w14:textId="021655C8" w:rsidR="00B55BD3" w:rsidRDefault="00B55BD3" w:rsidP="00BF4348">
      <w:pPr>
        <w:spacing w:after="0"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inutes:</w:t>
      </w:r>
    </w:p>
    <w:p w14:paraId="2EECFB05" w14:textId="2B780FDA" w:rsidR="00B55BD3" w:rsidRPr="00B55BD3" w:rsidRDefault="00B55BD3" w:rsidP="00BF4348">
      <w:pPr>
        <w:spacing w:after="0" w:line="480" w:lineRule="auto"/>
        <w:rPr>
          <w:sz w:val="28"/>
          <w:szCs w:val="28"/>
        </w:rPr>
      </w:pPr>
      <w:r w:rsidRPr="00B55BD3">
        <w:rPr>
          <w:sz w:val="28"/>
          <w:szCs w:val="28"/>
        </w:rPr>
        <w:t>Attendees agreed on norms for the PAC meetings.</w:t>
      </w:r>
    </w:p>
    <w:p w14:paraId="33E97C6F" w14:textId="27075DF0" w:rsidR="00B55BD3" w:rsidRPr="00B55BD3" w:rsidRDefault="00B55BD3" w:rsidP="00BF4348">
      <w:pPr>
        <w:spacing w:after="0" w:line="480" w:lineRule="auto"/>
        <w:rPr>
          <w:sz w:val="28"/>
          <w:szCs w:val="28"/>
        </w:rPr>
      </w:pPr>
      <w:r w:rsidRPr="00B55BD3">
        <w:rPr>
          <w:sz w:val="28"/>
          <w:szCs w:val="28"/>
        </w:rPr>
        <w:t>Ms. Harmeyer talked about what a PAC is and what it means for our school and our community.</w:t>
      </w:r>
    </w:p>
    <w:p w14:paraId="60AB9621" w14:textId="453E8E40" w:rsidR="00B55BD3" w:rsidRDefault="00B55BD3" w:rsidP="00BF4348">
      <w:pPr>
        <w:spacing w:after="0" w:line="480" w:lineRule="auto"/>
        <w:rPr>
          <w:sz w:val="28"/>
          <w:szCs w:val="28"/>
        </w:rPr>
      </w:pPr>
      <w:r w:rsidRPr="00B55BD3">
        <w:rPr>
          <w:sz w:val="28"/>
          <w:szCs w:val="28"/>
        </w:rPr>
        <w:t>Ms. Harmeyer reviewed the Superintendent’s Priorities and discussed how they drive everything we do as a school (Mission, Vision</w:t>
      </w:r>
      <w:r>
        <w:rPr>
          <w:sz w:val="28"/>
          <w:szCs w:val="28"/>
        </w:rPr>
        <w:t>, School Strategic Plan).</w:t>
      </w:r>
    </w:p>
    <w:p w14:paraId="69F84D15" w14:textId="7AF07616" w:rsidR="007A32F7" w:rsidRDefault="00B55BD3" w:rsidP="00BF4348">
      <w:pPr>
        <w:spacing w:after="0" w:line="480" w:lineRule="auto"/>
        <w:rPr>
          <w:sz w:val="28"/>
          <w:szCs w:val="28"/>
        </w:rPr>
      </w:pPr>
      <w:r>
        <w:rPr>
          <w:sz w:val="28"/>
          <w:szCs w:val="28"/>
        </w:rPr>
        <w:t xml:space="preserve">Ms. Harmeyer reviewed the </w:t>
      </w:r>
      <w:proofErr w:type="gramStart"/>
      <w:r>
        <w:rPr>
          <w:sz w:val="28"/>
          <w:szCs w:val="28"/>
        </w:rPr>
        <w:t>SSP</w:t>
      </w:r>
      <w:proofErr w:type="gramEnd"/>
      <w:r>
        <w:rPr>
          <w:sz w:val="28"/>
          <w:szCs w:val="28"/>
        </w:rPr>
        <w:t xml:space="preserve"> and Mrs. Chendemi discussed how assessments </w:t>
      </w:r>
      <w:r w:rsidR="007A32F7">
        <w:rPr>
          <w:sz w:val="28"/>
          <w:szCs w:val="28"/>
        </w:rPr>
        <w:t xml:space="preserve">in </w:t>
      </w:r>
      <w:r>
        <w:rPr>
          <w:sz w:val="28"/>
          <w:szCs w:val="28"/>
        </w:rPr>
        <w:t>ELA drives our instruction</w:t>
      </w:r>
      <w:r w:rsidR="007A32F7">
        <w:rPr>
          <w:sz w:val="28"/>
          <w:szCs w:val="28"/>
        </w:rPr>
        <w:t xml:space="preserve"> and planning in phonics. She also explained the new </w:t>
      </w:r>
      <w:proofErr w:type="spellStart"/>
      <w:r w:rsidR="007A32F7">
        <w:rPr>
          <w:sz w:val="28"/>
          <w:szCs w:val="28"/>
        </w:rPr>
        <w:t>Dreambox</w:t>
      </w:r>
      <w:proofErr w:type="spellEnd"/>
      <w:r w:rsidR="007A32F7">
        <w:rPr>
          <w:sz w:val="28"/>
          <w:szCs w:val="28"/>
        </w:rPr>
        <w:t xml:space="preserve"> program.</w:t>
      </w:r>
    </w:p>
    <w:p w14:paraId="75EF356E" w14:textId="036482FD" w:rsidR="007A32F7" w:rsidRDefault="007A32F7" w:rsidP="00BF4348">
      <w:pPr>
        <w:spacing w:after="0" w:line="480" w:lineRule="auto"/>
        <w:rPr>
          <w:sz w:val="28"/>
          <w:szCs w:val="28"/>
        </w:rPr>
      </w:pPr>
      <w:r>
        <w:rPr>
          <w:sz w:val="28"/>
          <w:szCs w:val="28"/>
        </w:rPr>
        <w:t xml:space="preserve">Ms. Harmeyer discussed the </w:t>
      </w:r>
      <w:proofErr w:type="spellStart"/>
      <w:r>
        <w:rPr>
          <w:sz w:val="28"/>
          <w:szCs w:val="28"/>
        </w:rPr>
        <w:t>Cognia</w:t>
      </w:r>
      <w:proofErr w:type="spellEnd"/>
      <w:r>
        <w:rPr>
          <w:sz w:val="28"/>
          <w:szCs w:val="28"/>
        </w:rPr>
        <w:t xml:space="preserve"> review and the community and school role in that process.</w:t>
      </w:r>
    </w:p>
    <w:p w14:paraId="4201D79C" w14:textId="6FD5F111" w:rsidR="007A32F7" w:rsidRPr="00B55BD3" w:rsidRDefault="007A32F7" w:rsidP="00BF4348">
      <w:pPr>
        <w:spacing w:after="0" w:line="480" w:lineRule="auto"/>
        <w:rPr>
          <w:sz w:val="28"/>
          <w:szCs w:val="28"/>
        </w:rPr>
      </w:pPr>
      <w:r>
        <w:rPr>
          <w:sz w:val="28"/>
          <w:szCs w:val="28"/>
        </w:rPr>
        <w:t>Possible topics were discussed for the next meeting on 12/7/23 and the meeting was adjourned.</w:t>
      </w:r>
    </w:p>
    <w:p w14:paraId="7A9E78C7" w14:textId="77777777" w:rsidR="00BF4348" w:rsidRPr="00313D95" w:rsidRDefault="00BF4348" w:rsidP="00BF4348">
      <w:pPr>
        <w:pStyle w:val="ListParagraph"/>
        <w:spacing w:after="0" w:line="480" w:lineRule="auto"/>
        <w:rPr>
          <w:b/>
          <w:bCs/>
          <w:i/>
          <w:iCs/>
          <w:sz w:val="28"/>
          <w:szCs w:val="28"/>
        </w:rPr>
      </w:pPr>
    </w:p>
    <w:sectPr w:rsidR="00BF4348" w:rsidRPr="00313D95" w:rsidSect="006E7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01pt;height:447pt" o:bullet="t">
        <v:imagedata r:id="rId1" o:title="paw pring"/>
      </v:shape>
    </w:pict>
  </w:numPicBullet>
  <w:abstractNum w:abstractNumId="0" w15:restartNumberingAfterBreak="0">
    <w:nsid w:val="080018EF"/>
    <w:multiLevelType w:val="hybridMultilevel"/>
    <w:tmpl w:val="477CC2D8"/>
    <w:lvl w:ilvl="0" w:tplc="CE8081C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E1678"/>
    <w:multiLevelType w:val="hybridMultilevel"/>
    <w:tmpl w:val="6D1C2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8648C"/>
    <w:multiLevelType w:val="hybridMultilevel"/>
    <w:tmpl w:val="53F69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558B7"/>
    <w:multiLevelType w:val="hybridMultilevel"/>
    <w:tmpl w:val="4E4631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A93FF0"/>
    <w:multiLevelType w:val="hybridMultilevel"/>
    <w:tmpl w:val="516AB518"/>
    <w:lvl w:ilvl="0" w:tplc="044069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0058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3C36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28C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4832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D897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0CC5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FEFC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00D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4EC585E"/>
    <w:multiLevelType w:val="hybridMultilevel"/>
    <w:tmpl w:val="FD7E5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044DE"/>
    <w:multiLevelType w:val="hybridMultilevel"/>
    <w:tmpl w:val="82F44E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780A25"/>
    <w:multiLevelType w:val="hybridMultilevel"/>
    <w:tmpl w:val="DD7452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16249B"/>
    <w:multiLevelType w:val="hybridMultilevel"/>
    <w:tmpl w:val="26C6D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514E3"/>
    <w:multiLevelType w:val="hybridMultilevel"/>
    <w:tmpl w:val="FB5E0144"/>
    <w:lvl w:ilvl="0" w:tplc="CE8081C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C6592F"/>
    <w:multiLevelType w:val="hybridMultilevel"/>
    <w:tmpl w:val="536C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3D2557"/>
    <w:multiLevelType w:val="hybridMultilevel"/>
    <w:tmpl w:val="AF18A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5906FA"/>
    <w:multiLevelType w:val="hybridMultilevel"/>
    <w:tmpl w:val="93CA1D74"/>
    <w:lvl w:ilvl="0" w:tplc="64EE53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9C6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8415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AC31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4C63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6AD5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00F1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FAC7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7A4B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0BD40EE"/>
    <w:multiLevelType w:val="hybridMultilevel"/>
    <w:tmpl w:val="7B24A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58022A"/>
    <w:multiLevelType w:val="hybridMultilevel"/>
    <w:tmpl w:val="46964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11"/>
  </w:num>
  <w:num w:numId="4">
    <w:abstractNumId w:val="10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2"/>
  </w:num>
  <w:num w:numId="12">
    <w:abstractNumId w:val="2"/>
  </w:num>
  <w:num w:numId="13">
    <w:abstractNumId w:val="4"/>
  </w:num>
  <w:num w:numId="14">
    <w:abstractNumId w:val="3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NLM0NzY2MDE3tDBR0lEKTi0uzszPAykwqgUADuWCKywAAAA="/>
  </w:docVars>
  <w:rsids>
    <w:rsidRoot w:val="00AC405B"/>
    <w:rsid w:val="000849F4"/>
    <w:rsid w:val="000C64B7"/>
    <w:rsid w:val="000D58E1"/>
    <w:rsid w:val="001A605A"/>
    <w:rsid w:val="001E2D51"/>
    <w:rsid w:val="0029374B"/>
    <w:rsid w:val="002970F9"/>
    <w:rsid w:val="00313D95"/>
    <w:rsid w:val="004422A3"/>
    <w:rsid w:val="00444C34"/>
    <w:rsid w:val="005B08AB"/>
    <w:rsid w:val="006E7800"/>
    <w:rsid w:val="00731084"/>
    <w:rsid w:val="00785608"/>
    <w:rsid w:val="007A32F7"/>
    <w:rsid w:val="009022AB"/>
    <w:rsid w:val="009C6DB4"/>
    <w:rsid w:val="00AB194A"/>
    <w:rsid w:val="00AC405B"/>
    <w:rsid w:val="00B55BD3"/>
    <w:rsid w:val="00B845FE"/>
    <w:rsid w:val="00BD1FBB"/>
    <w:rsid w:val="00BF4348"/>
    <w:rsid w:val="00C379A8"/>
    <w:rsid w:val="00CE6A03"/>
    <w:rsid w:val="00D1423B"/>
    <w:rsid w:val="00DB1DCB"/>
    <w:rsid w:val="00FB4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BF96835"/>
  <w15:chartTrackingRefBased/>
  <w15:docId w15:val="{F7B5C252-0172-4467-8782-4C5391BE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4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40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19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9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9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7804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350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41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57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0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655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0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7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5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C411C-6F98-46A2-9D17-9C402E5F6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1</Words>
  <Characters>103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Scarberry</dc:creator>
  <cp:keywords/>
  <dc:description/>
  <cp:lastModifiedBy>Kathleen Malo</cp:lastModifiedBy>
  <cp:revision>2</cp:revision>
  <cp:lastPrinted>2019-08-22T17:49:00Z</cp:lastPrinted>
  <dcterms:created xsi:type="dcterms:W3CDTF">2023-10-20T12:58:00Z</dcterms:created>
  <dcterms:modified xsi:type="dcterms:W3CDTF">2023-10-20T12:58:00Z</dcterms:modified>
</cp:coreProperties>
</file>